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9.jpg" ContentType="image/jpeg"/>
  <Override PartName="/word/media/rId91.jpg" ContentType="image/jpeg"/>
  <Override PartName="/word/media/rId95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4.gif" ContentType="image/gif"/>
  <Override PartName="/word/media/rId1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自然"/>
      <w:r>
        <w:t xml:space="preserve">（一）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二自娱"/>
      <w:r>
        <w:t xml:space="preserve">（二）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三智慧"/>
      <w:r>
        <w:t xml:space="preserve">（三）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1"/>
      </w:pPr>
      <w:bookmarkStart w:id="78" w:name="四乡愁"/>
      <w:r>
        <w:t xml:space="preserve">（四）乡愁</w:t>
      </w:r>
      <w:bookmarkEnd w:id="78"/>
    </w:p>
    <w:p>
      <w:pPr>
        <w:pStyle w:val="SourceCode"/>
      </w:pPr>
    </w:p>
    <w:p>
      <w:pPr>
        <w:pStyle w:val="Heading2"/>
      </w:pPr>
      <w:bookmarkStart w:id="79" w:name="今夜难眠"/>
      <w:r>
        <w:t xml:space="preserve">【今夜难眠】</w:t>
      </w:r>
      <w:bookmarkEnd w:id="79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0" w:name="我的家乡"/>
      <w:r>
        <w:t xml:space="preserve">【我的家乡】</w:t>
      </w:r>
      <w:bookmarkEnd w:id="80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1" w:name="归一"/>
      <w:r>
        <w:t xml:space="preserve">【归（一）】</w:t>
      </w:r>
      <w:bookmarkEnd w:id="81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2" w:name="归二"/>
      <w:r>
        <w:t xml:space="preserve">【归（二）】</w:t>
      </w:r>
      <w:bookmarkEnd w:id="82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3" w:name="穆阳大桥"/>
      <w:r>
        <w:t xml:space="preserve">【穆阳大桥】</w:t>
      </w:r>
      <w:bookmarkEnd w:id="83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1"/>
      </w:pPr>
      <w:bookmarkStart w:id="84" w:name="五爱情"/>
      <w:r>
        <w:t xml:space="preserve">（五）爱情</w:t>
      </w:r>
      <w:bookmarkEnd w:id="84"/>
    </w:p>
    <w:p>
      <w:pPr>
        <w:pStyle w:val="SourceCode"/>
      </w:pPr>
    </w:p>
    <w:p>
      <w:pPr>
        <w:pStyle w:val="Heading2"/>
      </w:pPr>
      <w:bookmarkStart w:id="85" w:name="母爱"/>
      <w:r>
        <w:t xml:space="preserve">【母爱】</w:t>
      </w:r>
      <w:bookmarkEnd w:id="85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6" w:name="爱"/>
      <w:r>
        <w:t xml:space="preserve">【爱】</w:t>
      </w:r>
      <w:bookmarkEnd w:id="86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87" w:name="爱是马里兰的春天"/>
      <w:r>
        <w:t xml:space="preserve">【爱是马里兰的春天】</w:t>
      </w:r>
      <w:bookmarkEnd w:id="87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88" w:name="在乎不在乎"/>
      <w:r>
        <w:t xml:space="preserve">【在乎不在乎】</w:t>
      </w:r>
      <w:bookmarkEnd w:id="88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温xin"/>
      <w:r>
        <w:t xml:space="preserve">【温Xin】</w:t>
      </w:r>
      <w:bookmarkEnd w:id="90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冬天的期盼"/>
      <w:r>
        <w:t xml:space="preserve">【冬天的期盼】</w:t>
      </w:r>
      <w:bookmarkEnd w:id="92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3" w:name="记梦"/>
      <w:r>
        <w:t xml:space="preserve">【记梦】</w:t>
      </w:r>
      <w:bookmarkEnd w:id="93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4" w:name="嫦娥是我好友"/>
      <w:r>
        <w:t xml:space="preserve">【嫦娥是我好友】</w:t>
      </w:r>
      <w:bookmarkEnd w:id="94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三八同乐"/>
      <w:r>
        <w:t xml:space="preserve">【三八同乐】</w:t>
      </w:r>
      <w:bookmarkEnd w:id="96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97" w:name="阿吉塔"/>
      <w:r>
        <w:t xml:space="preserve">【阿吉塔】</w:t>
      </w:r>
      <w:bookmarkEnd w:id="97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98" w:name="你和车"/>
      <w:r>
        <w:t xml:space="preserve">【你和车】</w:t>
      </w:r>
      <w:bookmarkEnd w:id="98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99" w:name="缘"/>
      <w:r>
        <w:t xml:space="preserve">【缘】</w:t>
      </w:r>
      <w:bookmarkEnd w:id="99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0" w:name="女人爱打扮"/>
      <w:r>
        <w:t xml:space="preserve">【女人爱打扮】</w:t>
      </w:r>
      <w:bookmarkEnd w:id="100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1" w:name="知道不知道"/>
      <w:r>
        <w:t xml:space="preserve">【知道不知道】</w:t>
      </w:r>
      <w:bookmarkEnd w:id="101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2" w:name="男女有别"/>
      <w:r>
        <w:t xml:space="preserve">【男女有别】</w:t>
      </w:r>
      <w:bookmarkEnd w:id="102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3" w:name="六生日"/>
      <w:r>
        <w:t xml:space="preserve">（六）生日</w:t>
      </w:r>
      <w:bookmarkEnd w:id="103"/>
    </w:p>
    <w:p>
      <w:pPr>
        <w:pStyle w:val="SourceCode"/>
      </w:pPr>
    </w:p>
    <w:p>
      <w:pPr>
        <w:pStyle w:val="Heading2"/>
      </w:pPr>
      <w:bookmarkStart w:id="104" w:name="人到中年"/>
      <w:r>
        <w:t xml:space="preserve">【人到中年】</w:t>
      </w:r>
      <w:bookmarkEnd w:id="104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5" w:name="吾是四十五"/>
      <w:r>
        <w:t xml:space="preserve">【吾是四十五 】</w:t>
      </w:r>
      <w:bookmarkEnd w:id="105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6" w:name="今天我四十六"/>
      <w:r>
        <w:t xml:space="preserve">【今天我四十六】</w:t>
      </w:r>
      <w:bookmarkEnd w:id="106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07" w:name="今天我四十八一"/>
      <w:r>
        <w:t xml:space="preserve">【今天我四十八（一）】</w:t>
      </w:r>
      <w:bookmarkEnd w:id="107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08" w:name="今年我四十八二"/>
      <w:r>
        <w:t xml:space="preserve">【今年我四十八（二）】</w:t>
      </w:r>
      <w:bookmarkEnd w:id="108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09" w:name="今天我四十九"/>
      <w:r>
        <w:t xml:space="preserve">【今天我四十九】</w:t>
      </w:r>
      <w:bookmarkEnd w:id="109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0" w:name="五十岁的美丽"/>
      <w:r>
        <w:t xml:space="preserve">【五十岁的美丽】</w:t>
      </w:r>
      <w:bookmarkEnd w:id="110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1" w:name="七英汉对照"/>
      <w:r>
        <w:t xml:space="preserve">（七）英汉对照</w:t>
      </w:r>
      <w:bookmarkEnd w:id="111"/>
    </w:p>
    <w:p>
      <w:pPr>
        <w:pStyle w:val="SourceCode"/>
      </w:pPr>
    </w:p>
    <w:p>
      <w:pPr>
        <w:pStyle w:val="Heading2"/>
      </w:pPr>
      <w:bookmarkStart w:id="112" w:name="rain-therapy-雨疗"/>
      <w:r>
        <w:t xml:space="preserve">【Rain Therapy ● 雨疗】</w:t>
      </w:r>
      <w:bookmarkEnd w:id="112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you-and-me-油和米"/>
      <w:r>
        <w:t xml:space="preserve">【You and Me ● 油和米】</w:t>
      </w:r>
      <w:bookmarkEnd w:id="114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5" w:name="to-my-friend-致友人"/>
      <w:r>
        <w:t xml:space="preserve">【To My Friend ● 致友人】</w:t>
      </w:r>
      <w:bookmarkEnd w:id="115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smile-笑容"/>
      <w:r>
        <w:t xml:space="preserve">【Smile ● 笑容】</w:t>
      </w:r>
      <w:bookmarkEnd w:id="117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18" w:name="ocean-海"/>
      <w:r>
        <w:t xml:space="preserve">【Ocean ● 海】</w:t>
      </w:r>
      <w:bookmarkEnd w:id="118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drunk-poem-醉诗"/>
      <w:r>
        <w:t xml:space="preserve">【Drunk Poem ● 醉诗】</w:t>
      </w:r>
      <w:bookmarkEnd w:id="120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1" w:name="monkey-mantra-猴哥禅语"/>
      <w:r>
        <w:t xml:space="preserve">【Monkey Mantra ● 猴哥禅语】</w:t>
      </w:r>
      <w:bookmarkEnd w:id="121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now-and-here-当下"/>
      <w:r>
        <w:t xml:space="preserve">【Now and Here ● 当下】</w:t>
      </w:r>
      <w:bookmarkEnd w:id="123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software-development-chaos"/>
      <w:r>
        <w:t xml:space="preserve">【Software Development Chaos】</w:t>
      </w:r>
      <w:bookmarkEnd w:id="125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6" w:name="rmu-poems"/>
      <w:r>
        <w:t xml:space="preserve">【RMU Poems]</w:t>
      </w:r>
      <w:bookmarkEnd w:id="126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27" w:name="silly-poem"/>
      <w:r>
        <w:t xml:space="preserve">【Silly Poem]</w:t>
      </w:r>
      <w:bookmarkEnd w:id="127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28" w:name="muyang-穆阳"/>
      <w:r>
        <w:t xml:space="preserve">【Muyang 穆阳】</w:t>
      </w:r>
      <w:bookmarkEnd w:id="128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kiss-vs-kick"/>
      <w:r>
        <w:t xml:space="preserve">【Kiss vs Kick】</w:t>
      </w:r>
      <w:bookmarkEnd w:id="130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4" Target="media/rId124.gif" /><Relationship Type="http://schemas.openxmlformats.org/officeDocument/2006/relationships/image" Id="rId129" Target="media/rId1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1-12-27T21:28:34Z</dcterms:created>
  <dcterms:modified xsi:type="dcterms:W3CDTF">2021-12-27T21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